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3D62BD19" w:rsidR="00C371B9" w:rsidRPr="00511044" w:rsidRDefault="000E7578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019844B3">
                <wp:simplePos x="0" y="0"/>
                <wp:positionH relativeFrom="margin">
                  <wp:align>center</wp:align>
                </wp:positionH>
                <wp:positionV relativeFrom="paragraph">
                  <wp:posOffset>6977380</wp:posOffset>
                </wp:positionV>
                <wp:extent cx="6503035" cy="1584251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5842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063E1616" w:rsidR="006440FD" w:rsidRPr="00567BBA" w:rsidRDefault="000E7578" w:rsidP="000E757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nl-NL"/>
                              </w:rPr>
                            </w:pP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Låt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oss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se 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till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att [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infoga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kommunens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amn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eltar</w:t>
                            </w:r>
                            <w:proofErr w:type="spellEnd"/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i </w:t>
                            </w:r>
                            <w:r w:rsidRPr="000E757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UROPEISKA</w:t>
                            </w:r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MOBILITETS</w:t>
                            </w:r>
                            <w:r w:rsidRPr="000E7578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VECKAN</w:t>
                            </w:r>
                            <w:r w:rsidRPr="000E7578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49.4pt;width:512.05pt;height:124.75pt;z-index:25165825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" fillcolor="white [3212]" stroked="f" strokeweight=".5pt">
                <v:textbox>
                  <w:txbxContent>
                    <w:p w14:paraId="0164ABF7" w14:textId="063E1616" w:rsidR="006440FD" w:rsidRPr="00567BBA" w:rsidRDefault="000E7578" w:rsidP="000E757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lang w:val="nl-NL"/>
                        </w:rPr>
                      </w:pP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Låt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oss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se 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till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att [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infoga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kommunens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amn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] </w:t>
                      </w:r>
                      <w:proofErr w:type="spellStart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eltar</w:t>
                      </w:r>
                      <w:proofErr w:type="spellEnd"/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i </w:t>
                      </w:r>
                      <w:r w:rsidRPr="000E757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UROPEISKA</w:t>
                      </w:r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MOBILITETS</w:t>
                      </w:r>
                      <w:r w:rsidRPr="000E7578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VECKAN</w:t>
                      </w:r>
                      <w:r w:rsidRPr="000E7578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02D5C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164ABD9" wp14:editId="59EAF6B8">
                <wp:simplePos x="0" y="0"/>
                <wp:positionH relativeFrom="column">
                  <wp:posOffset>-591037</wp:posOffset>
                </wp:positionH>
                <wp:positionV relativeFrom="paragraph">
                  <wp:posOffset>1194819</wp:posOffset>
                </wp:positionV>
                <wp:extent cx="6783070" cy="6426805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64268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E06041" w14:textId="77777777" w:rsidR="00CB5E9F" w:rsidRPr="000E7578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äst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fo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nam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efattning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nsvari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person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i di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ommu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],</w:t>
                            </w:r>
                          </w:p>
                          <w:p w14:paraId="7435C569" w14:textId="77777777" w:rsidR="00A02D5C" w:rsidRPr="00CB5E9F" w:rsidRDefault="00A02D5C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16D96360" w14:textId="77777777" w:rsidR="00CB5E9F" w:rsidRPr="000E7578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Jag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kriv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uppmunt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fo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ommune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nam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lta i EUROPEISKA</w:t>
                            </w:r>
                            <w:r w:rsidRPr="00CB5E9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S</w:t>
                            </w: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VECKAN,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om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g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rum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ella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n 16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22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2025.</w:t>
                            </w:r>
                          </w:p>
                          <w:p w14:paraId="6347EB44" w14:textId="77777777" w:rsidR="00A02D5C" w:rsidRPr="00CB5E9F" w:rsidRDefault="00A02D5C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2CC61179" w14:textId="77777777" w:rsidR="00CB5E9F" w:rsidRPr="000E7578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UROPEISKA</w:t>
                            </w:r>
                            <w:r w:rsidRPr="00CB5E9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S</w:t>
                            </w: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VECKA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törst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ampanj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ök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edvetenhet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hållba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urba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. Det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utmärk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tillfäll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tillsamma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med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vånar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tusental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nd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täd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ommun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i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ättr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renar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äkrar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!</w:t>
                            </w:r>
                          </w:p>
                          <w:p w14:paraId="424884C2" w14:textId="77777777" w:rsidR="00A02D5C" w:rsidRPr="00CB5E9F" w:rsidRDefault="00A02D5C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45992041" w14:textId="77777777" w:rsidR="00CB5E9F" w:rsidRPr="00CB5E9F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registre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sig till EUROPEISKA</w:t>
                            </w:r>
                            <w:r w:rsidRPr="00CB5E9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S</w:t>
                            </w: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VECKA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ehöv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fo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ommune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nam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uppfyll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ins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av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öljand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riteri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:</w:t>
                            </w:r>
                          </w:p>
                          <w:p w14:paraId="1E773A87" w14:textId="77777777" w:rsidR="00CB5E9F" w:rsidRPr="00CB5E9F" w:rsidRDefault="00CB5E9F" w:rsidP="00CB5E9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nord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veck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med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ktivitet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ök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edvetenhet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bland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vånar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tressent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hållba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tad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5F0D0982" w14:textId="77777777" w:rsidR="00CB5E9F" w:rsidRPr="00CB5E9F" w:rsidRDefault="00CB5E9F" w:rsidP="00CB5E9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Visa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upp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i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ramsteg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om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hållba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under de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enaste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ånader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1232B079" w14:textId="77777777" w:rsidR="00CB5E9F" w:rsidRPr="000E7578" w:rsidRDefault="00CB5E9F" w:rsidP="00CB5E9F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nord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ilfri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dag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hels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n 22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amband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med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Världsbilfri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dag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433AEF89" w14:textId="77777777" w:rsidR="00A02D5C" w:rsidRPr="00CB5E9F" w:rsidRDefault="00A02D5C" w:rsidP="00A02D5C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3DA8C92E" w14:textId="77777777" w:rsidR="00CB5E9F" w:rsidRPr="00CB5E9F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EUROPEISKA</w:t>
                            </w:r>
                            <w:r w:rsidRPr="00CB5E9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OBILITETS</w:t>
                            </w: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VECKAN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öpp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ommun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i Europa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ve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utanfö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. Det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ä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gratis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registre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sig,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et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gå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gö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mån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lik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pråk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resurs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in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tillgängli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direk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ampanje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webbplat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, i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le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ormat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och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EU-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pråk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0F3ABE88" w14:textId="77777777" w:rsidR="00CB5E9F" w:rsidRPr="00CB5E9F" w:rsidRDefault="00CB5E9F" w:rsidP="00CB5E9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Mer information: </w:t>
                            </w:r>
                            <w:hyperlink r:id="rId10" w:tgtFrame="_new" w:history="1">
                              <w:r w:rsidRPr="00CB5E9F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5"/>
                                  <w:szCs w:val="25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5BAC328F" w14:textId="77777777" w:rsidR="00CB5E9F" w:rsidRPr="000E7578" w:rsidRDefault="00CB5E9F" w:rsidP="00CB5E9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Registrering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: </w:t>
                            </w:r>
                            <w:hyperlink r:id="rId11" w:tgtFrame="_new" w:history="1">
                              <w:r w:rsidRPr="00CB5E9F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5"/>
                                  <w:szCs w:val="25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CB5E9F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?</w:t>
                            </w:r>
                          </w:p>
                          <w:p w14:paraId="09853DC7" w14:textId="77777777" w:rsidR="00A02D5C" w:rsidRPr="00CB5E9F" w:rsidRDefault="00A02D5C" w:rsidP="00A02D5C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781C78E7" w14:textId="385105E3" w:rsidR="00CB5E9F" w:rsidRPr="000E7578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Kampanje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sekretaria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inns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tillgänglig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besvar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din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rågo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: </w:t>
                            </w:r>
                            <w:hyperlink r:id="rId12" w:history="1">
                              <w:r w:rsidR="00A02D5C" w:rsidRPr="00CB5E9F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5"/>
                                  <w:szCs w:val="25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CB5E9F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2193A92D" w14:textId="77777777" w:rsidR="00A02D5C" w:rsidRPr="00CB5E9F" w:rsidRDefault="00A02D5C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775737C4" w14:textId="77777777" w:rsidR="00CB5E9F" w:rsidRPr="000E7578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Tack för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a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du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överväge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mitt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förslag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.</w:t>
                            </w:r>
                          </w:p>
                          <w:p w14:paraId="360B575F" w14:textId="77777777" w:rsidR="00A02D5C" w:rsidRPr="00CB5E9F" w:rsidRDefault="00A02D5C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</w:p>
                          <w:p w14:paraId="68035229" w14:textId="77777777" w:rsidR="00CB5E9F" w:rsidRPr="00CB5E9F" w:rsidRDefault="00CB5E9F" w:rsidP="00CB5E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</w:pP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Med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vänli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hälsningar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,</w:t>
                            </w:r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infoga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ditt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namn</w:t>
                            </w:r>
                            <w:proofErr w:type="spellEnd"/>
                            <w:r w:rsidRPr="00CB5E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5"/>
                                <w:szCs w:val="25"/>
                                <w:lang w:val="en-BE"/>
                              </w:rPr>
                              <w:t>]</w:t>
                            </w:r>
                          </w:p>
                          <w:p w14:paraId="0164ABFB" w14:textId="6E429F26" w:rsidR="00511044" w:rsidRPr="000E7578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5"/>
                                <w:szCs w:val="25"/>
                                <w:lang w:val="sv-SE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D9" id="Rectángulo 2" o:spid="_x0000_s1027" style="position:absolute;left:0;text-align:left;margin-left:-46.55pt;margin-top:94.1pt;width:534.1pt;height:506.0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" filled="f" stroked="f">
                <v:textbox>
                  <w:txbxContent>
                    <w:p w14:paraId="0CE06041" w14:textId="77777777" w:rsidR="00CB5E9F" w:rsidRPr="000E7578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äst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[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fo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nam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efattning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på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nsvari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person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i di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ommu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],</w:t>
                      </w:r>
                    </w:p>
                    <w:p w14:paraId="7435C569" w14:textId="77777777" w:rsidR="00A02D5C" w:rsidRPr="00CB5E9F" w:rsidRDefault="00A02D5C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16D96360" w14:textId="77777777" w:rsidR="00CB5E9F" w:rsidRPr="000E7578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Jag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kriv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uppmunt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[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fo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ommune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nam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]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lta i EUROPEISKA</w:t>
                      </w:r>
                      <w:r w:rsidRPr="00CB5E9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S</w:t>
                      </w: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VECKAN,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om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g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rum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ella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n 16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22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eptemb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2025.</w:t>
                      </w:r>
                    </w:p>
                    <w:p w14:paraId="6347EB44" w14:textId="77777777" w:rsidR="00A02D5C" w:rsidRPr="00CB5E9F" w:rsidRDefault="00A02D5C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2CC61179" w14:textId="77777777" w:rsidR="00CB5E9F" w:rsidRPr="000E7578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UROPEISKA</w:t>
                      </w:r>
                      <w:r w:rsidRPr="00CB5E9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S</w:t>
                      </w: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VECKA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törst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ampanj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ök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edvetenhet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om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hållba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urba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. Det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utmärk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tillfäll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tillsamma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med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vånar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–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tusental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nd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täd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ommun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–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i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ättr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,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renar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äkrar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!</w:t>
                      </w:r>
                    </w:p>
                    <w:p w14:paraId="424884C2" w14:textId="77777777" w:rsidR="00A02D5C" w:rsidRPr="00CB5E9F" w:rsidRDefault="00A02D5C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45992041" w14:textId="77777777" w:rsidR="00CB5E9F" w:rsidRPr="00CB5E9F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registre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sig till EUROPEISKA</w:t>
                      </w:r>
                      <w:r w:rsidRPr="00CB5E9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S</w:t>
                      </w: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VECKA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ehöv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[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fo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ommune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nam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]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uppfyll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ins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av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öljand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riteri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:</w:t>
                      </w:r>
                    </w:p>
                    <w:p w14:paraId="1E773A87" w14:textId="77777777" w:rsidR="00CB5E9F" w:rsidRPr="00CB5E9F" w:rsidRDefault="00CB5E9F" w:rsidP="00CB5E9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nord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veck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med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ktivitet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ök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edvetenhet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bland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vånar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tressent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om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hållba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i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tad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5F0D0982" w14:textId="77777777" w:rsidR="00CB5E9F" w:rsidRPr="00CB5E9F" w:rsidRDefault="00CB5E9F" w:rsidP="00CB5E9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Visa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upp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i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ramsteg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om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hållba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under de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enaste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12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ånader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1232B079" w14:textId="77777777" w:rsidR="00CB5E9F" w:rsidRPr="000E7578" w:rsidRDefault="00CB5E9F" w:rsidP="00CB5E9F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nord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ilfri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dag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,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hels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n 22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eptemb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i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amband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med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Världsbilfri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dag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433AEF89" w14:textId="77777777" w:rsidR="00A02D5C" w:rsidRPr="00CB5E9F" w:rsidRDefault="00A02D5C" w:rsidP="00A02D5C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3DA8C92E" w14:textId="77777777" w:rsidR="00CB5E9F" w:rsidRPr="00CB5E9F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EUROPEISKA</w:t>
                      </w:r>
                      <w:r w:rsidRPr="00CB5E9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OBILITETS</w:t>
                      </w: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VECKAN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öpp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ll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ommun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i Europa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ve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utanfö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. Det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ä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gratis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registre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sig,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et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gå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gö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på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mån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lik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pråk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.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ll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resurs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in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tillgängli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direk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på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ampanje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webbplat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, i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le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ormat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och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på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ll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EU-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pråk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0F3ABE88" w14:textId="77777777" w:rsidR="00CB5E9F" w:rsidRPr="00CB5E9F" w:rsidRDefault="00CB5E9F" w:rsidP="00CB5E9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Mer information: </w:t>
                      </w:r>
                      <w:hyperlink r:id="rId13" w:tgtFrame="_new" w:history="1">
                        <w:r w:rsidRPr="00CB5E9F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5"/>
                            <w:szCs w:val="25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5BAC328F" w14:textId="77777777" w:rsidR="00CB5E9F" w:rsidRPr="000E7578" w:rsidRDefault="00CB5E9F" w:rsidP="00CB5E9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Registrering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: </w:t>
                      </w:r>
                      <w:hyperlink r:id="rId14" w:tgtFrame="_new" w:history="1">
                        <w:r w:rsidRPr="00CB5E9F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5"/>
                            <w:szCs w:val="25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CB5E9F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5"/>
                          <w:szCs w:val="25"/>
                          <w:lang w:val="en-BE"/>
                        </w:rPr>
                        <w:t>?</w:t>
                      </w:r>
                    </w:p>
                    <w:p w14:paraId="09853DC7" w14:textId="77777777" w:rsidR="00A02D5C" w:rsidRPr="00CB5E9F" w:rsidRDefault="00A02D5C" w:rsidP="00A02D5C">
                      <w:pPr>
                        <w:pStyle w:val="NormalWeb"/>
                        <w:spacing w:before="0" w:beforeAutospacing="0" w:after="0" w:afterAutospacing="0"/>
                        <w:ind w:left="36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781C78E7" w14:textId="385105E3" w:rsidR="00CB5E9F" w:rsidRPr="000E7578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Kampanje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sekretaria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inns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tillgänglig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besvar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ll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din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rågo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: </w:t>
                      </w:r>
                      <w:hyperlink r:id="rId15" w:history="1">
                        <w:r w:rsidR="00A02D5C" w:rsidRPr="00CB5E9F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5"/>
                            <w:szCs w:val="25"/>
                            <w:lang w:val="en-BE"/>
                          </w:rPr>
                          <w:t>info@mobilityweek.eu</w:t>
                        </w:r>
                      </w:hyperlink>
                      <w:r w:rsidRPr="00CB5E9F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2193A92D" w14:textId="77777777" w:rsidR="00A02D5C" w:rsidRPr="00CB5E9F" w:rsidRDefault="00A02D5C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775737C4" w14:textId="77777777" w:rsidR="00CB5E9F" w:rsidRPr="000E7578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Tack för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a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du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överväge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mitt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förslag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.</w:t>
                      </w:r>
                    </w:p>
                    <w:p w14:paraId="360B575F" w14:textId="77777777" w:rsidR="00A02D5C" w:rsidRPr="00CB5E9F" w:rsidRDefault="00A02D5C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</w:p>
                    <w:p w14:paraId="68035229" w14:textId="77777777" w:rsidR="00CB5E9F" w:rsidRPr="00CB5E9F" w:rsidRDefault="00CB5E9F" w:rsidP="00CB5E9F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</w:pP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Med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vänli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hälsningar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,</w:t>
                      </w:r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infoga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ditt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 xml:space="preserve"> </w:t>
                      </w:r>
                      <w:proofErr w:type="spellStart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namn</w:t>
                      </w:r>
                      <w:proofErr w:type="spellEnd"/>
                      <w:r w:rsidRPr="00CB5E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5"/>
                          <w:szCs w:val="25"/>
                          <w:lang w:val="en-BE"/>
                        </w:rPr>
                        <w:t>]</w:t>
                      </w:r>
                    </w:p>
                    <w:p w14:paraId="0164ABFB" w14:textId="6E429F26" w:rsidR="00511044" w:rsidRPr="000E7578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5"/>
                          <w:szCs w:val="25"/>
                          <w:lang w:val="sv-S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2D5C">
        <w:rPr>
          <w:noProof/>
        </w:rPr>
        <w:drawing>
          <wp:anchor distT="0" distB="0" distL="114300" distR="114300" simplePos="0" relativeHeight="251663375" behindDoc="0" locked="0" layoutInCell="1" allowOverlap="1" wp14:anchorId="7519F82B" wp14:editId="04856766">
            <wp:simplePos x="0" y="0"/>
            <wp:positionH relativeFrom="column">
              <wp:posOffset>-887730</wp:posOffset>
            </wp:positionH>
            <wp:positionV relativeFrom="paragraph">
              <wp:posOffset>-751205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2D5C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7CE00DC2">
                <wp:simplePos x="0" y="0"/>
                <wp:positionH relativeFrom="column">
                  <wp:posOffset>794075</wp:posOffset>
                </wp:positionH>
                <wp:positionV relativeFrom="paragraph">
                  <wp:posOffset>223667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18AC82B2" w:rsidR="00375ED1" w:rsidRPr="00D837A9" w:rsidRDefault="007B4A32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r w:rsidRPr="00D837A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16−22 SEPTEMBER 202</w:t>
                            </w:r>
                            <w:r w:rsidR="00D75767" w:rsidRPr="00D837A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Box 4" o:spid="_x0000_s1028" type="#_x0000_t202" style="position:absolute;left:0;text-align:left;margin-left:62.55pt;margin-top:17.6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" filled="f" stroked="f">
                <v:textbox style="mso-fit-shape-to-text:t">
                  <w:txbxContent>
                    <w:p w14:paraId="2E789057" w14:textId="18AC82B2" w:rsidR="00375ED1" w:rsidRPr="00D837A9" w:rsidRDefault="007B4A32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44"/>
                        </w:rPr>
                      </w:pPr>
                      <w:r w:rsidRPr="00D837A9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16−22 SEPTEMBER 202</w:t>
                      </w:r>
                      <w:r w:rsidR="00D75767" w:rsidRPr="00D837A9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EB4970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256D3D48">
                <wp:simplePos x="0" y="0"/>
                <wp:positionH relativeFrom="column">
                  <wp:posOffset>593695</wp:posOffset>
                </wp:positionH>
                <wp:positionV relativeFrom="paragraph">
                  <wp:posOffset>9053978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165AE865" w:rsidR="002C696A" w:rsidRPr="00B26F89" w:rsidRDefault="00DA5644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DA56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Variera</w:t>
                            </w:r>
                            <w:proofErr w:type="spellEnd"/>
                            <w:r w:rsidRPr="00DA56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dina </w:t>
                            </w:r>
                            <w:proofErr w:type="spellStart"/>
                            <w:r w:rsidRPr="00DA56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resor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46.75pt;margin-top:712.9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" filled="f" stroked="f">
                <v:textbox style="mso-fit-shape-to-text:t">
                  <w:txbxContent>
                    <w:p w14:paraId="58E11583" w14:textId="165AE865" w:rsidR="002C696A" w:rsidRPr="00B26F89" w:rsidRDefault="00DA5644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DA564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Variera</w:t>
                      </w:r>
                      <w:proofErr w:type="spellEnd"/>
                      <w:r w:rsidRPr="00DA564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dina </w:t>
                      </w:r>
                      <w:proofErr w:type="spellStart"/>
                      <w:r w:rsidRPr="00DA564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res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B4970">
        <w:rPr>
          <w:noProof/>
          <w:lang w:val="en-GB" w:eastAsia="en-GB"/>
        </w:rPr>
        <w:drawing>
          <wp:anchor distT="0" distB="0" distL="114300" distR="114300" simplePos="0" relativeHeight="251661327" behindDoc="0" locked="0" layoutInCell="1" allowOverlap="1" wp14:anchorId="102848F5" wp14:editId="51B5637B">
            <wp:simplePos x="0" y="0"/>
            <wp:positionH relativeFrom="column">
              <wp:posOffset>5165090</wp:posOffset>
            </wp:positionH>
            <wp:positionV relativeFrom="paragraph">
              <wp:posOffset>883920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4970">
        <w:rPr>
          <w:noProof/>
        </w:rPr>
        <w:drawing>
          <wp:anchor distT="0" distB="0" distL="114300" distR="114300" simplePos="0" relativeHeight="251660303" behindDoc="0" locked="0" layoutInCell="1" allowOverlap="1" wp14:anchorId="08EF8FE6" wp14:editId="6E908D32">
            <wp:simplePos x="0" y="0"/>
            <wp:positionH relativeFrom="column">
              <wp:posOffset>-371637</wp:posOffset>
            </wp:positionH>
            <wp:positionV relativeFrom="paragraph">
              <wp:posOffset>8670290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37A9">
        <w:rPr>
          <w:noProof/>
        </w:rPr>
        <w:drawing>
          <wp:anchor distT="0" distB="0" distL="114300" distR="114300" simplePos="0" relativeHeight="251658255" behindDoc="0" locked="0" layoutInCell="1" allowOverlap="1" wp14:anchorId="5E4A4F96" wp14:editId="235BBB56">
            <wp:simplePos x="0" y="0"/>
            <wp:positionH relativeFrom="column">
              <wp:posOffset>897255</wp:posOffset>
            </wp:positionH>
            <wp:positionV relativeFrom="paragraph">
              <wp:posOffset>-77943</wp:posOffset>
            </wp:positionV>
            <wp:extent cx="5272733" cy="269713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733" cy="26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2514" w:rsidRPr="00511044">
        <w:rPr>
          <w:noProof/>
          <w:lang w:val="en-GB" w:eastAsia="en-GB"/>
        </w:rPr>
        <w:t xml:space="preserve"> </w:t>
      </w:r>
    </w:p>
    <w:sectPr w:rsidR="00C371B9" w:rsidRPr="0051104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95873" w14:textId="77777777" w:rsidR="0075065C" w:rsidRDefault="0075065C" w:rsidP="00852590">
      <w:pPr>
        <w:spacing w:after="0" w:line="240" w:lineRule="auto"/>
      </w:pPr>
      <w:r>
        <w:separator/>
      </w:r>
    </w:p>
  </w:endnote>
  <w:endnote w:type="continuationSeparator" w:id="0">
    <w:p w14:paraId="2119E751" w14:textId="77777777" w:rsidR="0075065C" w:rsidRDefault="0075065C" w:rsidP="00852590">
      <w:pPr>
        <w:spacing w:after="0" w:line="240" w:lineRule="auto"/>
      </w:pPr>
      <w:r>
        <w:continuationSeparator/>
      </w:r>
    </w:p>
  </w:endnote>
  <w:endnote w:type="continuationNotice" w:id="1">
    <w:p w14:paraId="1BAC0C22" w14:textId="77777777" w:rsidR="0075065C" w:rsidRDefault="007506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ECB305" w14:textId="77777777" w:rsidR="00852590" w:rsidRDefault="008525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1A888" w14:textId="77777777" w:rsidR="00852590" w:rsidRDefault="008525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A93CB" w14:textId="77777777" w:rsidR="00852590" w:rsidRDefault="008525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742F8" w14:textId="77777777" w:rsidR="0075065C" w:rsidRDefault="0075065C" w:rsidP="00852590">
      <w:pPr>
        <w:spacing w:after="0" w:line="240" w:lineRule="auto"/>
      </w:pPr>
      <w:r>
        <w:separator/>
      </w:r>
    </w:p>
  </w:footnote>
  <w:footnote w:type="continuationSeparator" w:id="0">
    <w:p w14:paraId="0B7941DF" w14:textId="77777777" w:rsidR="0075065C" w:rsidRDefault="0075065C" w:rsidP="00852590">
      <w:pPr>
        <w:spacing w:after="0" w:line="240" w:lineRule="auto"/>
      </w:pPr>
      <w:r>
        <w:continuationSeparator/>
      </w:r>
    </w:p>
  </w:footnote>
  <w:footnote w:type="continuationNotice" w:id="1">
    <w:p w14:paraId="5CCFB630" w14:textId="77777777" w:rsidR="0075065C" w:rsidRDefault="007506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EAFA" w14:textId="77777777" w:rsidR="00852590" w:rsidRDefault="008525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2DC63" w14:textId="77777777" w:rsidR="00852590" w:rsidRDefault="008525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58F36" w14:textId="77777777" w:rsidR="00852590" w:rsidRDefault="00852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1A7614"/>
    <w:multiLevelType w:val="multilevel"/>
    <w:tmpl w:val="43C67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865506"/>
    <w:multiLevelType w:val="multilevel"/>
    <w:tmpl w:val="2B3A9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5494423">
    <w:abstractNumId w:val="1"/>
  </w:num>
  <w:num w:numId="2" w16cid:durableId="589126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rQUAug3lGSwAAAA="/>
  </w:docVars>
  <w:rsids>
    <w:rsidRoot w:val="001F3329"/>
    <w:rsid w:val="000134A5"/>
    <w:rsid w:val="000257F1"/>
    <w:rsid w:val="00065D28"/>
    <w:rsid w:val="00067904"/>
    <w:rsid w:val="00080CC3"/>
    <w:rsid w:val="000A15CD"/>
    <w:rsid w:val="000A43FF"/>
    <w:rsid w:val="000C0852"/>
    <w:rsid w:val="000E4C0E"/>
    <w:rsid w:val="000E7578"/>
    <w:rsid w:val="00175A62"/>
    <w:rsid w:val="001A400A"/>
    <w:rsid w:val="001B2734"/>
    <w:rsid w:val="001C4A25"/>
    <w:rsid w:val="001C60D5"/>
    <w:rsid w:val="001C69B7"/>
    <w:rsid w:val="001F3329"/>
    <w:rsid w:val="002201A1"/>
    <w:rsid w:val="0022049E"/>
    <w:rsid w:val="002527D7"/>
    <w:rsid w:val="002554E7"/>
    <w:rsid w:val="002703F3"/>
    <w:rsid w:val="002C696A"/>
    <w:rsid w:val="002D1407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B4D78"/>
    <w:rsid w:val="003D41BF"/>
    <w:rsid w:val="004016F5"/>
    <w:rsid w:val="0041430C"/>
    <w:rsid w:val="00437333"/>
    <w:rsid w:val="00485CBE"/>
    <w:rsid w:val="004A279C"/>
    <w:rsid w:val="004B6786"/>
    <w:rsid w:val="004F2F45"/>
    <w:rsid w:val="0051100C"/>
    <w:rsid w:val="00511044"/>
    <w:rsid w:val="00517BD6"/>
    <w:rsid w:val="005671C4"/>
    <w:rsid w:val="00567BBA"/>
    <w:rsid w:val="005A13EB"/>
    <w:rsid w:val="005A4B51"/>
    <w:rsid w:val="005B2514"/>
    <w:rsid w:val="005C2D8D"/>
    <w:rsid w:val="005C7E02"/>
    <w:rsid w:val="005E26DE"/>
    <w:rsid w:val="005E618F"/>
    <w:rsid w:val="005F519F"/>
    <w:rsid w:val="006124FF"/>
    <w:rsid w:val="006414C0"/>
    <w:rsid w:val="006440FD"/>
    <w:rsid w:val="00683039"/>
    <w:rsid w:val="00695540"/>
    <w:rsid w:val="006E5909"/>
    <w:rsid w:val="0075065C"/>
    <w:rsid w:val="00757556"/>
    <w:rsid w:val="0075777B"/>
    <w:rsid w:val="0076449D"/>
    <w:rsid w:val="007700FF"/>
    <w:rsid w:val="007B4A32"/>
    <w:rsid w:val="007C0A86"/>
    <w:rsid w:val="007F2CED"/>
    <w:rsid w:val="008061B8"/>
    <w:rsid w:val="00852590"/>
    <w:rsid w:val="00853FFD"/>
    <w:rsid w:val="00855FCF"/>
    <w:rsid w:val="00862788"/>
    <w:rsid w:val="00874DA0"/>
    <w:rsid w:val="00896E57"/>
    <w:rsid w:val="008A119A"/>
    <w:rsid w:val="008B2F8C"/>
    <w:rsid w:val="008D09AE"/>
    <w:rsid w:val="008D7C34"/>
    <w:rsid w:val="009216E2"/>
    <w:rsid w:val="00937FB3"/>
    <w:rsid w:val="00971136"/>
    <w:rsid w:val="009A12CD"/>
    <w:rsid w:val="00A02D5C"/>
    <w:rsid w:val="00A26291"/>
    <w:rsid w:val="00A413D4"/>
    <w:rsid w:val="00A459DA"/>
    <w:rsid w:val="00A6461B"/>
    <w:rsid w:val="00A86956"/>
    <w:rsid w:val="00AB7ACE"/>
    <w:rsid w:val="00AC189C"/>
    <w:rsid w:val="00AD74C2"/>
    <w:rsid w:val="00AD7B9F"/>
    <w:rsid w:val="00AE143D"/>
    <w:rsid w:val="00B0156E"/>
    <w:rsid w:val="00B26F89"/>
    <w:rsid w:val="00B374E8"/>
    <w:rsid w:val="00B43F35"/>
    <w:rsid w:val="00B4739C"/>
    <w:rsid w:val="00BA37FD"/>
    <w:rsid w:val="00BB49B9"/>
    <w:rsid w:val="00BD0B04"/>
    <w:rsid w:val="00BE1492"/>
    <w:rsid w:val="00BF17EF"/>
    <w:rsid w:val="00C13D29"/>
    <w:rsid w:val="00C31327"/>
    <w:rsid w:val="00C371B9"/>
    <w:rsid w:val="00C8418E"/>
    <w:rsid w:val="00C93F06"/>
    <w:rsid w:val="00CB5E9F"/>
    <w:rsid w:val="00D34B88"/>
    <w:rsid w:val="00D47820"/>
    <w:rsid w:val="00D72254"/>
    <w:rsid w:val="00D75767"/>
    <w:rsid w:val="00D837A9"/>
    <w:rsid w:val="00DA3AF2"/>
    <w:rsid w:val="00DA5088"/>
    <w:rsid w:val="00DA5644"/>
    <w:rsid w:val="00DD3CD5"/>
    <w:rsid w:val="00DF6C2C"/>
    <w:rsid w:val="00E453D7"/>
    <w:rsid w:val="00E5061A"/>
    <w:rsid w:val="00E66FB2"/>
    <w:rsid w:val="00E71C46"/>
    <w:rsid w:val="00E754BA"/>
    <w:rsid w:val="00EB4970"/>
    <w:rsid w:val="00ED3460"/>
    <w:rsid w:val="00ED657B"/>
    <w:rsid w:val="00F1212D"/>
    <w:rsid w:val="00F16838"/>
    <w:rsid w:val="00F2770F"/>
    <w:rsid w:val="00F32FF0"/>
    <w:rsid w:val="00F4670F"/>
    <w:rsid w:val="00F717BD"/>
    <w:rsid w:val="00F7270B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25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590"/>
  </w:style>
  <w:style w:type="paragraph" w:styleId="Footer">
    <w:name w:val="footer"/>
    <w:basedOn w:val="Normal"/>
    <w:link w:val="FooterChar"/>
    <w:uiPriority w:val="99"/>
    <w:unhideWhenUsed/>
    <w:rsid w:val="008525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590"/>
  </w:style>
  <w:style w:type="character" w:styleId="Hyperlink">
    <w:name w:val="Hyperlink"/>
    <w:basedOn w:val="DefaultParagraphFont"/>
    <w:uiPriority w:val="99"/>
    <w:unhideWhenUsed/>
    <w:rsid w:val="00CB5E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bilityweek.eu/home/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mailto:info@mobilityweek.eu" TargetMode="External"/><Relationship Id="rId17" Type="http://schemas.openxmlformats.org/officeDocument/2006/relationships/image" Target="media/image2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gistration.mobilityweek.eu/login.php" TargetMode="External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mobilityweek.eu/home/" TargetMode="External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gistration.mobilityweek.eu/login.php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EE92D5-A47A-4C4E-BEF2-534D4E878C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9</Characters>
  <Application>Microsoft Office Word</Application>
  <DocSecurity>0</DocSecurity>
  <Lines>1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4</cp:revision>
  <cp:lastPrinted>2022-05-02T13:41:00Z</cp:lastPrinted>
  <dcterms:created xsi:type="dcterms:W3CDTF">2022-05-31T08:37:00Z</dcterms:created>
  <dcterms:modified xsi:type="dcterms:W3CDTF">2025-07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